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CB896" w14:textId="2156217F" w:rsidR="00CD352A" w:rsidRPr="00142633" w:rsidRDefault="00142633" w:rsidP="00CD352A">
      <w:pPr>
        <w:spacing w:line="240" w:lineRule="auto"/>
        <w:rPr>
          <w:bCs/>
        </w:rPr>
      </w:pPr>
      <w:r w:rsidRPr="00EE70EB">
        <w:rPr>
          <w:rFonts w:eastAsia="Calibri" w:cs="Times New Roman"/>
          <w:b/>
          <w:bCs/>
        </w:rPr>
        <w:t>Additional file</w:t>
      </w:r>
      <w:r>
        <w:rPr>
          <w:rFonts w:eastAsia="Calibri" w:cs="Times New Roman"/>
          <w:b/>
          <w:bCs/>
        </w:rPr>
        <w:t xml:space="preserve"> </w:t>
      </w:r>
      <w:r w:rsidR="00245BCA">
        <w:rPr>
          <w:rFonts w:eastAsia="Calibri" w:cs="Times New Roman"/>
          <w:b/>
          <w:bCs/>
        </w:rPr>
        <w:t>1</w:t>
      </w:r>
      <w:r w:rsidR="00102C96">
        <w:rPr>
          <w:rFonts w:eastAsia="Calibri" w:cs="Times New Roman"/>
          <w:b/>
          <w:bCs/>
        </w:rPr>
        <w:t>2</w:t>
      </w:r>
      <w:r w:rsidR="00A43871">
        <w:rPr>
          <w:b/>
          <w:bCs/>
        </w:rPr>
        <w:t xml:space="preserve">: </w:t>
      </w:r>
      <w:bookmarkStart w:id="0" w:name="_Hlk41524835"/>
      <w:r w:rsidR="00CD352A" w:rsidRPr="00C56F26">
        <w:rPr>
          <w:b/>
        </w:rPr>
        <w:t xml:space="preserve">Bootstrap ratios </w:t>
      </w:r>
      <w:r w:rsidR="00C56F26">
        <w:rPr>
          <w:b/>
        </w:rPr>
        <w:t>from</w:t>
      </w:r>
      <w:r w:rsidR="00CD352A" w:rsidRPr="00C56F26">
        <w:rPr>
          <w:b/>
        </w:rPr>
        <w:t xml:space="preserve"> the first two components </w:t>
      </w:r>
      <w:r w:rsidR="007F2A85" w:rsidRPr="00C56F26">
        <w:rPr>
          <w:b/>
        </w:rPr>
        <w:t>(CP-1 and CP</w:t>
      </w:r>
      <w:r w:rsidR="00C56F26">
        <w:rPr>
          <w:b/>
        </w:rPr>
        <w:t>-</w:t>
      </w:r>
      <w:r w:rsidR="007F2A85" w:rsidRPr="00C56F26">
        <w:rPr>
          <w:b/>
        </w:rPr>
        <w:t xml:space="preserve">2) </w:t>
      </w:r>
      <w:r w:rsidR="00CD352A" w:rsidRPr="00C56F26">
        <w:rPr>
          <w:b/>
        </w:rPr>
        <w:t xml:space="preserve">of the component maps based on 41 target genes and seven phenotypic traits for the Warm &amp; </w:t>
      </w:r>
      <w:proofErr w:type="spellStart"/>
      <w:r w:rsidR="00CD352A" w:rsidRPr="00C56F26">
        <w:rPr>
          <w:b/>
        </w:rPr>
        <w:t>Normoxic</w:t>
      </w:r>
      <w:proofErr w:type="spellEnd"/>
      <w:r w:rsidR="00CD352A" w:rsidRPr="00C56F26">
        <w:rPr>
          <w:b/>
        </w:rPr>
        <w:t xml:space="preserve"> </w:t>
      </w:r>
      <w:r w:rsidR="00C56F26">
        <w:rPr>
          <w:b/>
        </w:rPr>
        <w:t xml:space="preserve">(WN) </w:t>
      </w:r>
      <w:r w:rsidR="00CD352A" w:rsidRPr="00C56F26">
        <w:rPr>
          <w:b/>
        </w:rPr>
        <w:t>and Wa</w:t>
      </w:r>
      <w:r w:rsidR="007F2A85" w:rsidRPr="00C56F26">
        <w:rPr>
          <w:b/>
        </w:rPr>
        <w:t>r</w:t>
      </w:r>
      <w:r w:rsidR="00CD352A" w:rsidRPr="00C56F26">
        <w:rPr>
          <w:b/>
        </w:rPr>
        <w:t>m &amp; Hypoxic</w:t>
      </w:r>
      <w:r w:rsidR="00C56F26">
        <w:rPr>
          <w:b/>
        </w:rPr>
        <w:t xml:space="preserve"> (WH)</w:t>
      </w:r>
      <w:r w:rsidR="00CD352A" w:rsidRPr="00C56F26">
        <w:rPr>
          <w:b/>
        </w:rPr>
        <w:t xml:space="preserve"> treatment groups</w:t>
      </w:r>
      <w:bookmarkEnd w:id="0"/>
      <w:r w:rsidR="00CD352A" w:rsidRPr="00C56F26">
        <w:rPr>
          <w:b/>
        </w:rPr>
        <w:t>.</w:t>
      </w:r>
      <w:r w:rsidR="00CD352A" w:rsidRPr="00142633">
        <w:rPr>
          <w:bCs/>
        </w:rPr>
        <w:t xml:space="preserve"> </w:t>
      </w:r>
    </w:p>
    <w:tbl>
      <w:tblPr>
        <w:tblStyle w:val="PlainTable55"/>
        <w:tblW w:w="5652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1320"/>
        <w:gridCol w:w="1081"/>
        <w:gridCol w:w="1085"/>
        <w:gridCol w:w="1081"/>
        <w:gridCol w:w="1085"/>
      </w:tblGrid>
      <w:tr w:rsidR="00CD352A" w:rsidRPr="00B63EF8" w14:paraId="6675619D" w14:textId="77777777" w:rsidTr="00005A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2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07A22119" w14:textId="77777777" w:rsidR="00CD352A" w:rsidRPr="00F407F5" w:rsidRDefault="00CD352A" w:rsidP="00005AAD">
            <w:pPr>
              <w:jc w:val="right"/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216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71DC5DF2" w14:textId="77777777" w:rsidR="00CD352A" w:rsidRPr="00F407F5" w:rsidRDefault="00CD352A" w:rsidP="00005A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  <w:t xml:space="preserve">Warm &amp; </w:t>
            </w:r>
            <w:proofErr w:type="spellStart"/>
            <w:r w:rsidRPr="00F407F5"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  <w:t>Normoxic</w:t>
            </w:r>
            <w:proofErr w:type="spellEnd"/>
          </w:p>
        </w:tc>
        <w:tc>
          <w:tcPr>
            <w:tcW w:w="216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2E0D1104" w14:textId="77777777" w:rsidR="00CD352A" w:rsidRPr="00F407F5" w:rsidRDefault="00CD352A" w:rsidP="00005A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  <w:t>Warm &amp;</w:t>
            </w:r>
          </w:p>
          <w:p w14:paraId="465282EC" w14:textId="77777777" w:rsidR="00CD352A" w:rsidRPr="00F407F5" w:rsidRDefault="00CD352A" w:rsidP="00005A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  <w:t xml:space="preserve"> Hypoxic </w:t>
            </w:r>
          </w:p>
        </w:tc>
      </w:tr>
      <w:tr w:rsidR="00CD352A" w:rsidRPr="00B63EF8" w14:paraId="56ADAEB3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402EA19F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i w:val="0"/>
                <w:iCs w:val="0"/>
                <w:color w:val="000000"/>
                <w:sz w:val="24"/>
                <w:szCs w:val="24"/>
                <w:lang w:val="en-US"/>
              </w:rPr>
              <w:t>Variables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57FB2594" w14:textId="5C7A03BD" w:rsidR="00CD352A" w:rsidRPr="00F407F5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P-1</w:t>
            </w:r>
            <w:r w:rsidR="005C5209"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108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58DD9048" w14:textId="0585F5CF" w:rsidR="00CD352A" w:rsidRPr="00F407F5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P-2</w:t>
            </w:r>
            <w:r w:rsidR="005C5209"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46F4FB1D" w14:textId="7FF96169" w:rsidR="00CD352A" w:rsidRPr="00F407F5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P-1</w:t>
            </w:r>
            <w:r w:rsidR="005C5209"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108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3F526306" w14:textId="2E97A02F" w:rsidR="00CD352A" w:rsidRPr="00F407F5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P-2</w:t>
            </w:r>
            <w:r w:rsidR="005C5209" w:rsidRPr="00F407F5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/>
              </w:rPr>
              <w:t>1</w:t>
            </w:r>
          </w:p>
        </w:tc>
      </w:tr>
      <w:tr w:rsidR="00CD352A" w:rsidRPr="00B63EF8" w14:paraId="695E107A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6013FAD7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ength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hideMark/>
          </w:tcPr>
          <w:p w14:paraId="798B06EF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0</w:t>
            </w:r>
          </w:p>
        </w:tc>
        <w:tc>
          <w:tcPr>
            <w:tcW w:w="108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6595F030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7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hideMark/>
          </w:tcPr>
          <w:p w14:paraId="442C5AE5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  <w:t>2.0</w:t>
            </w:r>
          </w:p>
        </w:tc>
        <w:tc>
          <w:tcPr>
            <w:tcW w:w="108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74A7EDE3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1</w:t>
            </w:r>
          </w:p>
        </w:tc>
      </w:tr>
      <w:tr w:rsidR="00CD352A" w:rsidRPr="00B63EF8" w14:paraId="461805AB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8AB11A1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Weight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5D02A4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0DF1AE26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BB2939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  <w:t>3.1</w:t>
            </w:r>
          </w:p>
        </w:tc>
        <w:tc>
          <w:tcPr>
            <w:tcW w:w="1084" w:type="dxa"/>
            <w:shd w:val="clear" w:color="auto" w:fill="auto"/>
            <w:noWrap/>
            <w:hideMark/>
          </w:tcPr>
          <w:p w14:paraId="5CD3D826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4</w:t>
            </w:r>
          </w:p>
        </w:tc>
      </w:tr>
      <w:tr w:rsidR="00CD352A" w:rsidRPr="00B63EF8" w14:paraId="630AB79A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29E3F20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GR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BE86579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0D89AB4D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  <w:t>2.6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57D625D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  <w:t>2.7</w:t>
            </w:r>
          </w:p>
        </w:tc>
        <w:tc>
          <w:tcPr>
            <w:tcW w:w="1084" w:type="dxa"/>
            <w:shd w:val="clear" w:color="auto" w:fill="auto"/>
            <w:noWrap/>
            <w:hideMark/>
          </w:tcPr>
          <w:p w14:paraId="66338F3B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3</w:t>
            </w:r>
          </w:p>
        </w:tc>
      </w:tr>
      <w:tr w:rsidR="00CD352A" w:rsidRPr="00B63EF8" w14:paraId="289D9AEF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D3281BD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F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5A7EDA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6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653F549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6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DF5A30C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  <w:t>3.1</w:t>
            </w:r>
          </w:p>
        </w:tc>
        <w:tc>
          <w:tcPr>
            <w:tcW w:w="1084" w:type="dxa"/>
            <w:shd w:val="clear" w:color="auto" w:fill="auto"/>
            <w:noWrap/>
            <w:hideMark/>
          </w:tcPr>
          <w:p w14:paraId="437CDFAC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9</w:t>
            </w:r>
          </w:p>
        </w:tc>
      </w:tr>
      <w:tr w:rsidR="00CD352A" w:rsidRPr="00B63EF8" w14:paraId="5CF65A0D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14D874F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HSI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64CBC49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5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8E02D83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B3ED122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9</w:t>
            </w:r>
          </w:p>
        </w:tc>
        <w:tc>
          <w:tcPr>
            <w:tcW w:w="1084" w:type="dxa"/>
            <w:shd w:val="clear" w:color="auto" w:fill="auto"/>
            <w:noWrap/>
            <w:hideMark/>
          </w:tcPr>
          <w:p w14:paraId="23E9D753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7</w:t>
            </w:r>
          </w:p>
        </w:tc>
      </w:tr>
      <w:tr w:rsidR="00CD352A" w:rsidRPr="00B63EF8" w14:paraId="235DFEB4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1E988D3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SI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732FA45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8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9B7E708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0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F27001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1</w:t>
            </w:r>
          </w:p>
        </w:tc>
        <w:tc>
          <w:tcPr>
            <w:tcW w:w="1084" w:type="dxa"/>
            <w:shd w:val="clear" w:color="auto" w:fill="auto"/>
            <w:noWrap/>
            <w:hideMark/>
          </w:tcPr>
          <w:p w14:paraId="263A3DB5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0</w:t>
            </w:r>
          </w:p>
        </w:tc>
      </w:tr>
      <w:tr w:rsidR="00CD352A" w:rsidRPr="00B63EF8" w14:paraId="69445F1A" w14:textId="77777777" w:rsidTr="00005AAD">
        <w:trPr>
          <w:trHeight w:val="2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680110D6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VM</w:t>
            </w:r>
          </w:p>
        </w:tc>
        <w:tc>
          <w:tcPr>
            <w:tcW w:w="10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0BEFCC98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1</w:t>
            </w:r>
          </w:p>
        </w:tc>
        <w:tc>
          <w:tcPr>
            <w:tcW w:w="108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09889773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2</w:t>
            </w:r>
          </w:p>
        </w:tc>
        <w:tc>
          <w:tcPr>
            <w:tcW w:w="10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5826BB0B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5</w:t>
            </w:r>
          </w:p>
        </w:tc>
        <w:tc>
          <w:tcPr>
            <w:tcW w:w="108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0E26B89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1</w:t>
            </w:r>
          </w:p>
        </w:tc>
      </w:tr>
      <w:tr w:rsidR="00CD352A" w:rsidRPr="00B63EF8" w14:paraId="654C003C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015DB4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pod</w:t>
            </w:r>
            <w:proofErr w:type="spellEnd"/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74CCDB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iCs/>
                <w:color w:val="000000"/>
                <w:sz w:val="18"/>
                <w:szCs w:val="18"/>
                <w:lang w:val="en-US"/>
              </w:rPr>
              <w:t>-1.4</w:t>
            </w:r>
          </w:p>
        </w:tc>
        <w:tc>
          <w:tcPr>
            <w:tcW w:w="108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5E3E12D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iCs/>
                <w:color w:val="000000"/>
                <w:sz w:val="18"/>
                <w:szCs w:val="18"/>
                <w:lang w:val="en-US"/>
              </w:rPr>
              <w:t>1.1</w:t>
            </w:r>
          </w:p>
        </w:tc>
        <w:tc>
          <w:tcPr>
            <w:tcW w:w="108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242395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iCs/>
                <w:color w:val="000000"/>
                <w:sz w:val="18"/>
                <w:szCs w:val="18"/>
                <w:lang w:val="en-US"/>
              </w:rPr>
              <w:t>-2.5</w:t>
            </w:r>
          </w:p>
        </w:tc>
        <w:tc>
          <w:tcPr>
            <w:tcW w:w="108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19D9439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iCs/>
                <w:color w:val="000000"/>
                <w:sz w:val="18"/>
                <w:szCs w:val="18"/>
                <w:lang w:val="en-US"/>
              </w:rPr>
              <w:t>0.7</w:t>
            </w:r>
          </w:p>
        </w:tc>
      </w:tr>
      <w:tr w:rsidR="00CD352A" w:rsidRPr="00B63EF8" w14:paraId="6854EAD2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FB1DA1C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1ql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09359E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6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5AD93F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5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4D207B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7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06E3B2F4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1</w:t>
            </w:r>
          </w:p>
        </w:tc>
      </w:tr>
      <w:tr w:rsidR="00CD352A" w:rsidRPr="00B63EF8" w14:paraId="39A214A6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CC157C4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50B15A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7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B0978B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BB2A52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3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0F75EA16" w14:textId="7BC75522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</w:tr>
      <w:tr w:rsidR="00CD352A" w:rsidRPr="00B63EF8" w14:paraId="65EED481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9FF0929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lm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80F301A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6.9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B536DB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9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8062822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7.4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0F3E5927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6</w:t>
            </w:r>
          </w:p>
        </w:tc>
      </w:tr>
      <w:tr w:rsidR="00CD352A" w:rsidRPr="00B63EF8" w14:paraId="05446F57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5B4091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mp-a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5C8BD23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2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10CC5FA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213CEA1" w14:textId="4AC8D085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6CEAC2EA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4</w:t>
            </w:r>
          </w:p>
        </w:tc>
      </w:tr>
      <w:tr w:rsidR="00CD352A" w:rsidRPr="00B63EF8" w14:paraId="29ED8A0B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D70187A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sp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67B8D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5.2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62A021D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A00AB8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4.6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AC81C2C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CD352A" w:rsidRPr="00B63EF8" w14:paraId="097BB914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8D59B78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t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BA0B68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4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54733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5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D3F38C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5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5D33060B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3</w:t>
            </w:r>
          </w:p>
        </w:tc>
      </w:tr>
      <w:tr w:rsidR="00CD352A" w:rsidRPr="00B63EF8" w14:paraId="0C7B7951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77E903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irbp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331380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8.5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7FCF3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3C85C2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7.9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61E44016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4</w:t>
            </w:r>
          </w:p>
        </w:tc>
      </w:tr>
      <w:tr w:rsidR="00CD352A" w:rsidRPr="00B63EF8" w14:paraId="4EA58268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7E9CC6C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ldn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F544DAF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8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35158E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9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88C067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2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4C4A04C3" w14:textId="0C142946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</w:tr>
      <w:tr w:rsidR="00CD352A" w:rsidRPr="00B63EF8" w14:paraId="1031C683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E88BA41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tsh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5E2DBA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8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0CF17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19750B8" w14:textId="5B81582C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8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5500866C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1</w:t>
            </w:r>
          </w:p>
        </w:tc>
      </w:tr>
      <w:tr w:rsidR="00CD352A" w:rsidRPr="00B63EF8" w14:paraId="4D8EAC92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0994AEE" w14:textId="7DB4CB1B" w:rsidR="00CD352A" w:rsidRPr="00F407F5" w:rsidRDefault="00255607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</w:t>
            </w:r>
            <w:r w:rsidR="00CD352A"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ul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DC8744" w14:textId="4F8991F2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  <w:t>-2</w:t>
            </w:r>
            <w:r w:rsidR="00D1078B"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3E30BD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E0B85F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3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620DFC23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2</w:t>
            </w:r>
          </w:p>
        </w:tc>
      </w:tr>
      <w:tr w:rsidR="00CD352A" w:rsidRPr="00B63EF8" w14:paraId="3BEC8A62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7F3F6B" w14:textId="30FEC0C2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yp1a</w:t>
            </w:r>
            <w:r w:rsidR="00255607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DB0D8AB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5.1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74E81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3F7CD1C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5.2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14848B9C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1</w:t>
            </w:r>
          </w:p>
        </w:tc>
      </w:tr>
      <w:tr w:rsidR="00CD352A" w:rsidRPr="00B63EF8" w14:paraId="37BE74E3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C85999B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nmt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62BE8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7.8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33239E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EA4C8D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5.9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26878322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2</w:t>
            </w:r>
          </w:p>
        </w:tc>
      </w:tr>
      <w:tr w:rsidR="00CD352A" w:rsidRPr="00B63EF8" w14:paraId="7463D42C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096F186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gln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9BC58FA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8.9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AE4A9C" w14:textId="29B10BE6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</w:t>
            </w:r>
            <w:r w:rsidR="00D1078B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7109B5" w14:textId="54F57964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7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18E1FB8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5</w:t>
            </w:r>
          </w:p>
        </w:tc>
      </w:tr>
      <w:tr w:rsidR="00CD352A" w:rsidRPr="00B63EF8" w14:paraId="7E1F48BC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4CF7F6A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px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57E0D9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59A86B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9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79EE492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3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5B36464" w14:textId="05F0A4CA" w:rsidR="00CD352A" w:rsidRPr="00E575B9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</w:pPr>
            <w:r w:rsidRPr="00E575B9"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  <w:t>2</w:t>
            </w:r>
            <w:r w:rsidR="00D1078B">
              <w:rPr>
                <w:rFonts w:eastAsia="Times New Roman" w:cs="Times New Roman"/>
                <w:b/>
                <w:color w:val="000000"/>
                <w:sz w:val="18"/>
                <w:szCs w:val="18"/>
                <w:lang w:val="en-US"/>
              </w:rPr>
              <w:t>.0</w:t>
            </w:r>
          </w:p>
        </w:tc>
      </w:tr>
      <w:tr w:rsidR="00CD352A" w:rsidRPr="00B63EF8" w14:paraId="501E4385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136509B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gck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BBF0AF8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2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14C2EF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687019A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6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04551BF5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5</w:t>
            </w:r>
          </w:p>
        </w:tc>
      </w:tr>
      <w:tr w:rsidR="00CD352A" w:rsidRPr="00B63EF8" w14:paraId="5B3E29F4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4112407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gstt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09FEACD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4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FF6E2C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6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F32749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4.6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6DAE8556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2</w:t>
            </w:r>
          </w:p>
        </w:tc>
      </w:tr>
      <w:tr w:rsidR="00CD352A" w:rsidRPr="00B63EF8" w14:paraId="24A8FF1C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ADC5D43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hcn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F2DB8F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3.6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DDDF7A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9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D34620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4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67362EA9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5</w:t>
            </w:r>
          </w:p>
        </w:tc>
      </w:tr>
      <w:tr w:rsidR="00CD352A" w:rsidRPr="00B63EF8" w14:paraId="6FB62EFE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4F965D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hif1α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48224F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4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591734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8DC02F4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4.1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B6A150C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6</w:t>
            </w:r>
          </w:p>
        </w:tc>
      </w:tr>
      <w:tr w:rsidR="00CD352A" w:rsidRPr="00B63EF8" w14:paraId="0B6AD1B5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35CAF9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hsp70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9B8804F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6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1F25F9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6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00A20B" w14:textId="24FA19CB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3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275538A5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2</w:t>
            </w:r>
          </w:p>
        </w:tc>
      </w:tr>
      <w:tr w:rsidR="00CD352A" w:rsidRPr="00B63EF8" w14:paraId="37895907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FBD656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hsp90aa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75A62F5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5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1930FF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9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1D78092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3.2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136C29B9" w14:textId="516CC3DD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1078B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.0</w:t>
            </w:r>
          </w:p>
        </w:tc>
      </w:tr>
      <w:tr w:rsidR="00CD352A" w:rsidRPr="00B63EF8" w14:paraId="2C79A158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292B93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hsp90ab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796B8F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9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E203FE3" w14:textId="6DD33948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3FD9BB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7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4A90B4EC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8</w:t>
            </w:r>
          </w:p>
        </w:tc>
      </w:tr>
      <w:tr w:rsidR="00CD352A" w:rsidRPr="00B63EF8" w14:paraId="4EB7757E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12F7E1E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hspd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60613E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8.5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353D15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F753E1F" w14:textId="39C0E01B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7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2FDD0FE4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1</w:t>
            </w:r>
          </w:p>
        </w:tc>
      </w:tr>
      <w:tr w:rsidR="00CD352A" w:rsidRPr="00B63EF8" w14:paraId="6B7BA334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23508A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gfbp2b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D5C24F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B8C140E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5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7EA689A" w14:textId="4DC97D7D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  <w:r w:rsidR="00D1078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06BBBE2E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7</w:t>
            </w:r>
          </w:p>
        </w:tc>
      </w:tr>
      <w:tr w:rsidR="00CD352A" w:rsidRPr="00B63EF8" w14:paraId="2F80FCED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310073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l8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EAE74F" w14:textId="26F9F9C9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</w:t>
            </w:r>
            <w:r w:rsidR="00D1078B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B8B00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4496F7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1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53604697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2</w:t>
            </w:r>
          </w:p>
        </w:tc>
      </w:tr>
      <w:tr w:rsidR="00CD352A" w:rsidRPr="00B63EF8" w14:paraId="574807C4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73E36C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rf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E8591D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AF6DD4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9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1522A6" w14:textId="3D380E4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1078B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CDF22D5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.1</w:t>
            </w:r>
          </w:p>
        </w:tc>
      </w:tr>
      <w:tr w:rsidR="00CD352A" w:rsidRPr="00B63EF8" w14:paraId="462BB2A7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5EC180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jak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31F01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3.1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D3883B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F1E0C6D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9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0ECF6A3F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5</w:t>
            </w:r>
          </w:p>
        </w:tc>
      </w:tr>
      <w:tr w:rsidR="00CD352A" w:rsidRPr="00B63EF8" w14:paraId="60DDF0CF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717A40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jund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D6BAAF6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3.6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68A84AB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4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B108423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4.5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3AA21C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5</w:t>
            </w:r>
          </w:p>
        </w:tc>
      </w:tr>
      <w:tr w:rsidR="00CD352A" w:rsidRPr="00B63EF8" w14:paraId="7CED5D66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D6C0D3E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hcii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44C768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2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A2D059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31FD202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6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6C84AE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8</w:t>
            </w:r>
          </w:p>
        </w:tc>
      </w:tr>
      <w:tr w:rsidR="00CD352A" w:rsidRPr="00B63EF8" w14:paraId="521477C6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2503B9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mp9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C0C98D0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7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4F3DC6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6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01C97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7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4899DF33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7</w:t>
            </w:r>
          </w:p>
        </w:tc>
      </w:tr>
      <w:tr w:rsidR="00CD352A" w:rsidRPr="00B63EF8" w14:paraId="6FB246DB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643D55F" w14:textId="14E3AA60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ckap1</w:t>
            </w:r>
            <w:r w:rsidR="00255607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5D93AD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.2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F7188E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D75EF14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.9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061B6E4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CD352A" w:rsidRPr="00B63EF8" w14:paraId="66CE42BA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552D7B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dufa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BE8D24" w14:textId="69B8565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</w:t>
            </w:r>
            <w:r w:rsidR="00D1078B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C398687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3.6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EACAD4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1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B73DC1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7</w:t>
            </w:r>
          </w:p>
        </w:tc>
      </w:tr>
      <w:tr w:rsidR="00CD352A" w:rsidRPr="00B63EF8" w14:paraId="10272B48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1E2CF83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dufa4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53F8452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C40C5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1940B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6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1FD381CC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2</w:t>
            </w:r>
          </w:p>
        </w:tc>
      </w:tr>
      <w:tr w:rsidR="00CD352A" w:rsidRPr="00B63EF8" w14:paraId="51145ACF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9B41729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dk3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CE96DF7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4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2C700D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DD37BF6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1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5477304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1</w:t>
            </w:r>
          </w:p>
        </w:tc>
      </w:tr>
      <w:tr w:rsidR="00CD352A" w:rsidRPr="00B63EF8" w14:paraId="04B4AF84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ECA8DE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rdx6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17152E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11.6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E9458F5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4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258147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10.3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5DD4534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2</w:t>
            </w:r>
          </w:p>
        </w:tc>
      </w:tr>
      <w:tr w:rsidR="00CD352A" w:rsidRPr="00B63EF8" w14:paraId="69D3D493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2BE0357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raga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92F6C5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7.2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11DF6D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B515D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8.6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512B5C2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2</w:t>
            </w:r>
          </w:p>
        </w:tc>
      </w:tr>
      <w:tr w:rsidR="00CD352A" w:rsidRPr="00B63EF8" w14:paraId="52DDF967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E8F0A67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erpinh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8F0D0D" w14:textId="781EDCC8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5</w:t>
            </w:r>
            <w:r w:rsidR="00005AAD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F47A7A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0B4A20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6.8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3C27831E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5</w:t>
            </w:r>
          </w:p>
        </w:tc>
      </w:tr>
      <w:tr w:rsidR="00CD352A" w:rsidRPr="00B63EF8" w14:paraId="44EED5B4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8B5C6A7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apbp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092AD2A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609FC72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7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269999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4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7BDF69E8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2.9</w:t>
            </w:r>
          </w:p>
        </w:tc>
      </w:tr>
      <w:tr w:rsidR="00CD352A" w:rsidRPr="00B63EF8" w14:paraId="7D48AF7B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9892DF0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nfrsf6b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EB417F8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3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085F62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1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4007B8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3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2D7504DF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0.5</w:t>
            </w:r>
          </w:p>
        </w:tc>
      </w:tr>
      <w:tr w:rsidR="00CD352A" w:rsidRPr="00B63EF8" w14:paraId="2CDF3999" w14:textId="77777777" w:rsidTr="00005AAD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8810508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xn</w:t>
            </w:r>
            <w:proofErr w:type="spellEnd"/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AAEDC8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-2.1</w:t>
            </w:r>
          </w:p>
        </w:tc>
        <w:tc>
          <w:tcPr>
            <w:tcW w:w="1084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070DE63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0.2</w:t>
            </w:r>
          </w:p>
        </w:tc>
        <w:tc>
          <w:tcPr>
            <w:tcW w:w="108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102F71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-1.4</w:t>
            </w:r>
          </w:p>
        </w:tc>
        <w:tc>
          <w:tcPr>
            <w:tcW w:w="1084" w:type="dxa"/>
            <w:shd w:val="clear" w:color="auto" w:fill="auto"/>
            <w:noWrap/>
            <w:vAlign w:val="center"/>
            <w:hideMark/>
          </w:tcPr>
          <w:p w14:paraId="68F8D3B8" w14:textId="77777777" w:rsidR="00CD352A" w:rsidRPr="00B63EF8" w:rsidRDefault="00CD352A" w:rsidP="00005A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4</w:t>
            </w:r>
          </w:p>
        </w:tc>
      </w:tr>
      <w:tr w:rsidR="00CD352A" w:rsidRPr="00B63EF8" w14:paraId="428BD25D" w14:textId="77777777" w:rsidTr="0000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B170D0" w14:textId="77777777" w:rsidR="00CD352A" w:rsidRPr="00F407F5" w:rsidRDefault="00CD352A" w:rsidP="00005AAD">
            <w:pPr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407F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ucp2</w:t>
            </w:r>
          </w:p>
        </w:tc>
        <w:tc>
          <w:tcPr>
            <w:tcW w:w="10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44180F3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5.7</w:t>
            </w:r>
          </w:p>
        </w:tc>
        <w:tc>
          <w:tcPr>
            <w:tcW w:w="108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FCDC9E" w14:textId="62FAE02E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1078B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.0</w:t>
            </w:r>
          </w:p>
        </w:tc>
        <w:tc>
          <w:tcPr>
            <w:tcW w:w="108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A87A48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6.1</w:t>
            </w:r>
          </w:p>
        </w:tc>
        <w:tc>
          <w:tcPr>
            <w:tcW w:w="108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467F0C1" w14:textId="77777777" w:rsidR="00CD352A" w:rsidRPr="00B63EF8" w:rsidRDefault="00CD352A" w:rsidP="00005A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</w:pPr>
            <w:r w:rsidRPr="00B63EF8">
              <w:rPr>
                <w:rFonts w:eastAsia="Times New Roman" w:cs="Times New Roman"/>
                <w:color w:val="000000"/>
                <w:sz w:val="18"/>
                <w:szCs w:val="18"/>
                <w:lang w:val="en-US"/>
              </w:rPr>
              <w:t>1.3</w:t>
            </w:r>
          </w:p>
        </w:tc>
      </w:tr>
    </w:tbl>
    <w:p w14:paraId="73BEF4A9" w14:textId="77777777" w:rsidR="00C56F26" w:rsidRDefault="00CD352A" w:rsidP="00C56F26">
      <w:pPr>
        <w:pStyle w:val="10spacingtext"/>
        <w:rPr>
          <w:i w:val="0"/>
          <w:iCs/>
        </w:rPr>
      </w:pPr>
      <w:r w:rsidRPr="00F407F5">
        <w:rPr>
          <w:i w:val="0"/>
          <w:iCs/>
          <w:vertAlign w:val="superscript"/>
        </w:rPr>
        <w:lastRenderedPageBreak/>
        <w:t>1</w:t>
      </w:r>
      <w:r w:rsidR="00C56F26">
        <w:rPr>
          <w:i w:val="0"/>
          <w:iCs/>
          <w:vertAlign w:val="superscript"/>
        </w:rPr>
        <w:t xml:space="preserve"> </w:t>
      </w:r>
      <w:r w:rsidRPr="00F407F5">
        <w:rPr>
          <w:i w:val="0"/>
          <w:iCs/>
        </w:rPr>
        <w:t xml:space="preserve">Bootstrap </w:t>
      </w:r>
      <w:proofErr w:type="gramStart"/>
      <w:r w:rsidRPr="00F407F5">
        <w:rPr>
          <w:i w:val="0"/>
          <w:iCs/>
        </w:rPr>
        <w:t>ratios</w:t>
      </w:r>
      <w:proofErr w:type="gramEnd"/>
      <w:r w:rsidRPr="00F407F5">
        <w:rPr>
          <w:i w:val="0"/>
          <w:iCs/>
        </w:rPr>
        <w:t xml:space="preserve"> were </w:t>
      </w:r>
      <w:r w:rsidR="00C56F26" w:rsidRPr="00C56F26">
        <w:rPr>
          <w:i w:val="0"/>
          <w:iCs/>
        </w:rPr>
        <w:t xml:space="preserve">obtained by battery of inference permutation tests </w:t>
      </w:r>
      <w:r w:rsidRPr="00F407F5">
        <w:rPr>
          <w:i w:val="0"/>
          <w:iCs/>
        </w:rPr>
        <w:t xml:space="preserve">to identify the </w:t>
      </w:r>
      <w:r w:rsidR="00C56F26">
        <w:rPr>
          <w:i w:val="0"/>
          <w:iCs/>
        </w:rPr>
        <w:t xml:space="preserve">response </w:t>
      </w:r>
      <w:r w:rsidRPr="00F407F5">
        <w:rPr>
          <w:i w:val="0"/>
          <w:iCs/>
        </w:rPr>
        <w:t xml:space="preserve">variables </w:t>
      </w:r>
      <w:r w:rsidR="00C56F26">
        <w:rPr>
          <w:i w:val="0"/>
          <w:iCs/>
        </w:rPr>
        <w:t xml:space="preserve"> </w:t>
      </w:r>
    </w:p>
    <w:p w14:paraId="63DC120C" w14:textId="77777777" w:rsidR="00E444B1" w:rsidRDefault="00C56F26" w:rsidP="00C56F26">
      <w:pPr>
        <w:pStyle w:val="10spacingtext"/>
        <w:rPr>
          <w:i w:val="0"/>
          <w:iCs/>
        </w:rPr>
      </w:pPr>
      <w:r>
        <w:rPr>
          <w:i w:val="0"/>
          <w:iCs/>
        </w:rPr>
        <w:t xml:space="preserve">  </w:t>
      </w:r>
      <w:r w:rsidR="00CD352A" w:rsidRPr="00F407F5">
        <w:rPr>
          <w:i w:val="0"/>
          <w:iCs/>
        </w:rPr>
        <w:t xml:space="preserve">that contribute significantly to the variance of </w:t>
      </w:r>
      <w:r>
        <w:rPr>
          <w:i w:val="0"/>
          <w:iCs/>
        </w:rPr>
        <w:t xml:space="preserve">the </w:t>
      </w:r>
      <w:r w:rsidRPr="00C56F26">
        <w:rPr>
          <w:i w:val="0"/>
          <w:iCs/>
        </w:rPr>
        <w:t>two</w:t>
      </w:r>
      <w:r w:rsidR="00E444B1">
        <w:rPr>
          <w:i w:val="0"/>
          <w:iCs/>
        </w:rPr>
        <w:t xml:space="preserve"> main</w:t>
      </w:r>
      <w:r w:rsidRPr="00C56F26">
        <w:rPr>
          <w:i w:val="0"/>
          <w:iCs/>
        </w:rPr>
        <w:t xml:space="preserve"> components (CP-1 and CP</w:t>
      </w:r>
      <w:r>
        <w:rPr>
          <w:i w:val="0"/>
          <w:iCs/>
        </w:rPr>
        <w:t>-</w:t>
      </w:r>
      <w:r w:rsidRPr="00C56F26">
        <w:rPr>
          <w:i w:val="0"/>
          <w:iCs/>
        </w:rPr>
        <w:t>2)</w:t>
      </w:r>
      <w:r>
        <w:rPr>
          <w:i w:val="0"/>
          <w:iCs/>
        </w:rPr>
        <w:t xml:space="preserve">. </w:t>
      </w:r>
      <w:r w:rsidR="00CD352A" w:rsidRPr="00F407F5">
        <w:rPr>
          <w:i w:val="0"/>
          <w:iCs/>
        </w:rPr>
        <w:t>Bold values</w:t>
      </w:r>
    </w:p>
    <w:p w14:paraId="0A05C37E" w14:textId="47C92059" w:rsidR="00CD352A" w:rsidRDefault="00E444B1" w:rsidP="00102C96">
      <w:pPr>
        <w:pStyle w:val="10spacingtext"/>
      </w:pPr>
      <w:r>
        <w:rPr>
          <w:i w:val="0"/>
          <w:iCs/>
        </w:rPr>
        <w:t xml:space="preserve">  </w:t>
      </w:r>
      <w:r w:rsidR="00CD352A" w:rsidRPr="00F407F5">
        <w:rPr>
          <w:i w:val="0"/>
          <w:iCs/>
        </w:rPr>
        <w:t>indicate</w:t>
      </w:r>
      <w:r w:rsidR="00C56F26">
        <w:rPr>
          <w:i w:val="0"/>
          <w:iCs/>
        </w:rPr>
        <w:t xml:space="preserve"> </w:t>
      </w:r>
      <w:r w:rsidR="00CD352A" w:rsidRPr="00F407F5">
        <w:rPr>
          <w:i w:val="0"/>
          <w:iCs/>
        </w:rPr>
        <w:t xml:space="preserve">bootstrap ratios whose magnitude exceed +/-2 </w:t>
      </w:r>
      <w:r w:rsidR="00C56F26">
        <w:rPr>
          <w:i w:val="0"/>
          <w:iCs/>
        </w:rPr>
        <w:t xml:space="preserve">and </w:t>
      </w:r>
      <w:r w:rsidR="00CD352A" w:rsidRPr="00F407F5">
        <w:rPr>
          <w:i w:val="0"/>
          <w:iCs/>
        </w:rPr>
        <w:t>are considered as</w:t>
      </w:r>
      <w:r w:rsidR="00C56F26">
        <w:rPr>
          <w:i w:val="0"/>
          <w:iCs/>
        </w:rPr>
        <w:t xml:space="preserve"> </w:t>
      </w:r>
      <w:r w:rsidR="00CD352A" w:rsidRPr="00F407F5">
        <w:rPr>
          <w:i w:val="0"/>
          <w:iCs/>
        </w:rPr>
        <w:t>significant</w:t>
      </w:r>
    </w:p>
    <w:sectPr w:rsidR="00CD35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zc2tDQzMDW1MDNX0lEKTi0uzszPAykwrwUAD1xj/CwAAAA="/>
  </w:docVars>
  <w:rsids>
    <w:rsidRoot w:val="00CD352A"/>
    <w:rsid w:val="00005AAD"/>
    <w:rsid w:val="00102C96"/>
    <w:rsid w:val="00142633"/>
    <w:rsid w:val="001F4358"/>
    <w:rsid w:val="002259A1"/>
    <w:rsid w:val="00245BCA"/>
    <w:rsid w:val="00255607"/>
    <w:rsid w:val="0051723F"/>
    <w:rsid w:val="005C5209"/>
    <w:rsid w:val="007F2A85"/>
    <w:rsid w:val="00A43871"/>
    <w:rsid w:val="00C56F26"/>
    <w:rsid w:val="00CD352A"/>
    <w:rsid w:val="00D1078B"/>
    <w:rsid w:val="00E44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4C413"/>
  <w15:chartTrackingRefBased/>
  <w15:docId w15:val="{5159995E-6CF1-4089-955F-61FAAF3B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52A"/>
    <w:pPr>
      <w:jc w:val="both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352A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352A"/>
    <w:pPr>
      <w:spacing w:after="0" w:line="240" w:lineRule="auto"/>
      <w:jc w:val="left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52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D352A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10spacingtextZchn">
    <w:name w:val="1.0 spacing text Zchn"/>
    <w:link w:val="10spacingtext"/>
    <w:locked/>
    <w:rsid w:val="00CD352A"/>
    <w:rPr>
      <w:rFonts w:ascii="Times New Roman" w:eastAsia="Times New Roman" w:hAnsi="Times New Roman" w:cs="Times New Roman"/>
      <w:i/>
      <w:szCs w:val="24"/>
    </w:rPr>
  </w:style>
  <w:style w:type="paragraph" w:customStyle="1" w:styleId="10spacingtext">
    <w:name w:val="1.0 spacing text"/>
    <w:basedOn w:val="Normal"/>
    <w:next w:val="Normal"/>
    <w:link w:val="10spacingtextZchn"/>
    <w:qFormat/>
    <w:rsid w:val="00CD352A"/>
    <w:pPr>
      <w:spacing w:after="200" w:line="240" w:lineRule="auto"/>
      <w:contextualSpacing/>
    </w:pPr>
    <w:rPr>
      <w:rFonts w:eastAsia="Times New Roman" w:cs="Times New Roman"/>
      <w:i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CD3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52A"/>
    <w:pPr>
      <w:spacing w:after="200" w:line="240" w:lineRule="auto"/>
    </w:pPr>
    <w:rPr>
      <w:rFonts w:ascii="Arial" w:eastAsiaTheme="minorEastAsia" w:hAnsi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52A"/>
    <w:rPr>
      <w:rFonts w:ascii="Arial" w:eastAsiaTheme="minorEastAsia" w:hAnsi="Arial"/>
      <w:sz w:val="20"/>
      <w:szCs w:val="20"/>
      <w:lang w:val="en-US"/>
    </w:rPr>
  </w:style>
  <w:style w:type="table" w:customStyle="1" w:styleId="PlainTable55">
    <w:name w:val="Plain Table 55"/>
    <w:basedOn w:val="TableNormal"/>
    <w:next w:val="TableNormal"/>
    <w:uiPriority w:val="45"/>
    <w:rsid w:val="00CD352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D3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358"/>
    <w:pPr>
      <w:spacing w:after="160"/>
    </w:pPr>
    <w:rPr>
      <w:rFonts w:ascii="Times New Roman" w:eastAsiaTheme="minorHAnsi" w:hAnsi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358"/>
    <w:rPr>
      <w:rFonts w:ascii="Times New Roman" w:eastAsiaTheme="minorEastAsia" w:hAnsi="Times New Roman"/>
      <w:b/>
      <w:bCs/>
      <w:sz w:val="20"/>
      <w:szCs w:val="20"/>
      <w:lang w:val="en-US"/>
    </w:rPr>
  </w:style>
  <w:style w:type="character" w:customStyle="1" w:styleId="monospace">
    <w:name w:val="monospace"/>
    <w:basedOn w:val="DefaultParagraphFont"/>
    <w:rsid w:val="00C56F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eemelmanns</dc:creator>
  <cp:keywords/>
  <dc:description/>
  <cp:lastModifiedBy>ANne Beemelmanns</cp:lastModifiedBy>
  <cp:revision>12</cp:revision>
  <dcterms:created xsi:type="dcterms:W3CDTF">2020-05-27T15:35:00Z</dcterms:created>
  <dcterms:modified xsi:type="dcterms:W3CDTF">2020-06-27T17:03:00Z</dcterms:modified>
</cp:coreProperties>
</file>